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yessenia garci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essen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rci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51 Blossom Lane, Prospect Heights, IL, USA Prospect Heights, IL, USA 6007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ygarcia032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44185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aid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5/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tzayan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1/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tamar</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3/201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